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</w:p>
    <w:bookmarkStart w:id="20" w:name="cover-letter-for-mason"/>
    <w:p>
      <w:pPr>
        <w:pStyle w:val="Heading1"/>
      </w:pPr>
      <w:r>
        <w:t xml:space="preserve">Cover Letter for Mas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As a dedicated and skilled professional with a strong commitment to excellence, I am excited to apply for the [Position Name] role at your organization in Canada Montreal. With my background in [Your Field/Industry], I am confident that my expertise and passion align perfectly with the values and goals of your company. This cover letter outlines my qualifications, experiences, and why I believe Canada Montreal is the ideal place for me to contribute meaningfully to your team.</w:t>
      </w:r>
    </w:p>
    <w:p>
      <w:pPr>
        <w:pStyle w:val="BodyText"/>
      </w:pPr>
      <w:r>
        <w:t xml:space="preserve">Canada Montreal has long been a hub of innovation, cultural diversity, and economic opportunity. As someone who deeply respects the city’s unique blend of tradition and modernity, I am eager to bring my skills to this dynamic environment. Whether it is the thriving tech sector, the vibrant arts community, or the strong emphasis on work-life balance in Canadian workplaces, I am inspired by the opportunities Montreal offers. This is not just a job application—it is a statement of my commitment to growing and contributing within Canada’s cultural and professional landscape.</w:t>
      </w:r>
    </w:p>
    <w:p>
      <w:pPr>
        <w:pStyle w:val="BodyText"/>
      </w:pPr>
      <w:r>
        <w:t xml:space="preserve">My name is Mason, and I have spent [X years] building a career that emphasizes [Key Skills: e.g., leadership, problem-solving, project management]. Throughout my journey, I have consistently sought roles where I can apply my knowledge to drive results while fostering collaboration. In my previous positions at [Previous Company Name], I was responsible for [Key Responsibilities: e.g., managing cross-functional teams, optimizing processes, or delivering client solutions]. These experiences have equipped me with a deep understanding of [Industry-Specific Skills], which I believe will translate seamlessly into the demands of your organization.</w:t>
      </w:r>
    </w:p>
    <w:p>
      <w:pPr>
        <w:pStyle w:val="BodyText"/>
      </w:pPr>
      <w:r>
        <w:t xml:space="preserve">What sets me apart is my ability to adapt to new environments while maintaining a high standard of performance. Having worked in [Previous Location/Industry], I have developed a strong sense of cultural awareness and professionalism—qualities that are especially important in Canada’s diverse and inclusive workplace culture. Montreal, in particular, resonates with me because it is a city that values innovation, creativity, and community. I am confident that my background in [Specific Experience] will allow me to contribute effectively to your team while embracing the unique challenges and opportunities of working in Canada.</w:t>
      </w:r>
    </w:p>
    <w:p>
      <w:pPr>
        <w:pStyle w:val="BodyText"/>
      </w:pPr>
      <w:r>
        <w:t xml:space="preserve">One of the reasons I am so enthusiastic about this opportunity is the alignment between my professional goals and the mission of your organization. Your work in [Specific Project, Service, or Industry] has always impressed me, and I am eager to play a role in advancing these initiatives. Whether it is through [Specific Skill or Achievement], I aim to bring a proactive and solutions-oriented approach to every task. My goal is not just to meet expectations but to exceed them by contributing ideas that drive progress and value for your organization.</w:t>
      </w:r>
    </w:p>
    <w:p>
      <w:pPr>
        <w:pStyle w:val="BodyText"/>
      </w:pPr>
      <w:r>
        <w:t xml:space="preserve">Living and working in Canada Montreal has always been a personal aspiration. The city’s welcoming atmosphere, strong educational institutions, and commitment to sustainability make it an ideal place for professionals like myself who seek growth and fulfillment. I have taken steps to ensure my readiness for this transition, including [Relevant Actions: e.g., obtaining Canadian certifications, learning French or English language skills, or researching local industry trends]. These efforts reflect my dedication to not only securing a role but also thriving in the Canadian workplace.</w:t>
      </w:r>
    </w:p>
    <w:p>
      <w:pPr>
        <w:pStyle w:val="BodyText"/>
      </w:pPr>
      <w:r>
        <w:t xml:space="preserve">As a lifelong learner and passionate professional, I am constantly seeking opportunities to grow and evolve. My experience in [Specific Skill or Project] has taught me the importance of resilience, adaptability, and continuous improvement—traits that are essential for success in any fast-paced environment. In Canada Montreal’s competitive job market, I believe these qualities will enable me to stand out as a reliable and forward-thinking candidate.</w:t>
      </w:r>
    </w:p>
    <w:p>
      <w:pPr>
        <w:pStyle w:val="BodyText"/>
      </w:pPr>
      <w:r>
        <w:t xml:space="preserve">I am particularly drawn to your organization because of its reputation for [Specific Value: e.g., innovation, employee development, or community engagement]. I admire how your company prioritizes [Relevant Aspect: e.g., diversity, client satisfaction, or sustainability], and I am eager to contribute to these efforts. My background in [Your Field] has prepared me to take on challenges with confidence and creativity, ensuring that I can make an immediate impact while growing alongside your team.</w:t>
      </w:r>
    </w:p>
    <w:p>
      <w:pPr>
        <w:pStyle w:val="BodyText"/>
      </w:pPr>
      <w:r>
        <w:t xml:space="preserve">In conclusion, I am excited about the opportunity to join your organization in Canada Montreal. My experience, skills, and enthusiasm for professional growth align perfectly with the needs of your team. I would be honored to discuss how my background and vision can contribute to your company’s continued success. Thank you for considering my application, and I look forward to the possibility of working together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Mason</w:t>
      </w:r>
      <w:r>
        <w:br/>
      </w:r>
      <w:r>
        <w:t xml:space="preserve">[Your Phone Number]</w:t>
      </w:r>
      <w:r>
        <w:br/>
      </w:r>
      <w:r>
        <w:t xml:space="preserve">[Your Email Address]</w:t>
      </w:r>
      <w:r>
        <w:br/>
      </w:r>
      <w:r>
        <w:t xml:space="preserve">[LinkedIn Profile or Portfolio Link (if applicable)]</w:t>
      </w:r>
      <w:r>
        <w:br/>
      </w:r>
      <w:r>
        <w:t xml:space="preserve">[Address, if required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</dc:title>
  <dc:creator/>
  <dc:language>en</dc:language>
  <cp:keywords/>
  <dcterms:created xsi:type="dcterms:W3CDTF">2026-07-22T23:14:56Z</dcterms:created>
  <dcterms:modified xsi:type="dcterms:W3CDTF">2026-07-22T23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